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_dif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_dif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49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26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7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3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19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43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7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3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22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22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2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7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69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67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7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84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5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5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9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4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7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2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8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2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6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4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8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4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5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7:24Z</dcterms:created>
  <dcterms:modified xsi:type="dcterms:W3CDTF">2025-07-03T12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